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9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cbef9f2-b5aa-4ad1-a948-9fd4dcdd8cb6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cbef9f2-b5aa-4ad1-a948-9fd4dcdd8cb6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3914032-6e44-42d6-a5a7-bf8bc7e79831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3914032-6e44-42d6-a5a7-bf8bc7e7983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13244a6-8007-4bff-a291-920517a46f67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13244a6-8007-4bff-a291-920517a46f67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9130205-1064-401f-8bd3-dd9b12177f12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9130205-1064-401f-8bd3-dd9b12177f12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e393d14-85f9-4199-bc3c-86665a431c85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e393d14-85f9-4199-bc3c-86665a431c85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fb4a513-0065-4571-80ca-2892ca447f2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fb4a513-0065-4571-80ca-2892ca447f2d"/>
      <w:r>
        <w:rPr>
          <w:rFonts/>
          <w:b w:val="true"/>
        </w:rPr>
        <w:t xml:space="preserve">: </w:t>
      </w:r>
      <w:r>
        <w:t xml:space="preserve">B - Enoncé 14 : La consommation de Puff Bars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d9b2aa5-c907-4634-a3a9-c04f8473340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d9b2aa5-c907-4634-a3a9-c04f84733403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3c262b3-1df0-4eb3-98a2-1ad13b9f337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3c262b3-1df0-4eb3-98a2-1ad13b9f337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e2229c-5aa6-43fa-b156-0e615831c20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e2229c-5aa6-43fa-b156-0e615831c206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29c5eb4-314f-4c83-a8e1-29c0273eea7c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29c5eb4-314f-4c83-a8e1-29c0273eea7c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6874305-c256-4934-8dd9-fa7547a1bb2c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6874305-c256-4934-8dd9-fa7547a1bb2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eed3de2-8a8f-4c61-b417-d600c0971c13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eed3de2-8a8f-4c61-b417-d600c0971c13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9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8a939a21f4c82815c8b92e905cf391afdd40923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9a9658fa27bbad94bb88a81f4c7a81f6b1a64b71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608f40a3e2b8947bbe1f7682f58de8c22b54b7a4.png"/>
<Relationship Id="rId44" Type="http://schemas.openxmlformats.org/officeDocument/2006/relationships/image" Target="media/0038a5051fbe89bce7f9dbdcf86e6d742704d63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d02245e7dee9da3ea3c4272080f1521f494ea56f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128806d27d7a6f185e866f6140f4ca49ac651121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fbc1b7ff817a8a487ce7e5bba787eed4e90d99fa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e8da95b191cd2608ad083c1bc590d694bcfccf08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9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9:36Z</dcterms:created>
  <dcterms:modified xsi:type="dcterms:W3CDTF">2024-12-02T15:29:4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9</vt:lpwstr>
  </property>
</Properties>
</file>